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4286" w:rsidRPr="00924286" w:rsidRDefault="00924286" w:rsidP="00924286">
      <w:pPr>
        <w:rPr>
          <w:color w:val="FF0000"/>
          <w:sz w:val="32"/>
        </w:rPr>
      </w:pPr>
      <w:r w:rsidRPr="00924286">
        <w:rPr>
          <w:color w:val="FF0000"/>
          <w:sz w:val="32"/>
        </w:rPr>
        <w:t>NOTE: Before you start practice, go run the drop/create script on today’s module</w:t>
      </w:r>
    </w:p>
    <w:p w:rsidR="00807C92" w:rsidRDefault="00807C92" w:rsidP="00924286">
      <w:pPr>
        <w:pStyle w:val="Heading1"/>
      </w:pPr>
      <w:r w:rsidRPr="00807C92">
        <w:t>Practice</w:t>
      </w:r>
      <w:r>
        <w:t xml:space="preserve"> for Indexes</w:t>
      </w:r>
      <w:r w:rsidRPr="00807C92">
        <w:t>:</w:t>
      </w:r>
    </w:p>
    <w:p w:rsidR="00B33920" w:rsidRDefault="00B33920" w:rsidP="00B33920">
      <w:pPr>
        <w:pStyle w:val="ListParagraph"/>
        <w:numPr>
          <w:ilvl w:val="0"/>
          <w:numId w:val="6"/>
        </w:numPr>
      </w:pPr>
      <w:r>
        <w:t>Start by discussing the following questions with your partner</w:t>
      </w:r>
    </w:p>
    <w:p w:rsidR="00B33920" w:rsidRDefault="00807C92" w:rsidP="00B33920">
      <w:pPr>
        <w:pStyle w:val="ListParagraph"/>
        <w:numPr>
          <w:ilvl w:val="1"/>
          <w:numId w:val="6"/>
        </w:numPr>
      </w:pPr>
      <w:r w:rsidRPr="00807C92">
        <w:t xml:space="preserve">What would be likely fields to create an </w:t>
      </w:r>
      <w:r>
        <w:t>index on for the invoice</w:t>
      </w:r>
      <w:r w:rsidR="00B33920">
        <w:t>s</w:t>
      </w:r>
      <w:r>
        <w:t xml:space="preserve"> table based on rules discussed?</w:t>
      </w:r>
    </w:p>
    <w:p w:rsidR="00B33920" w:rsidRDefault="00B33920" w:rsidP="00B33920">
      <w:pPr>
        <w:pStyle w:val="ListParagraph"/>
        <w:ind w:left="1080"/>
      </w:pPr>
    </w:p>
    <w:p w:rsidR="00B33920" w:rsidRDefault="00807C92" w:rsidP="00B33920">
      <w:pPr>
        <w:pStyle w:val="ListParagraph"/>
        <w:numPr>
          <w:ilvl w:val="1"/>
          <w:numId w:val="6"/>
        </w:numPr>
      </w:pPr>
      <w:r>
        <w:t xml:space="preserve">Should we create an index on </w:t>
      </w:r>
      <w:proofErr w:type="spellStart"/>
      <w:r>
        <w:t>vendor_id</w:t>
      </w:r>
      <w:proofErr w:type="spellEnd"/>
      <w:r>
        <w:t xml:space="preserve">?  If so why?   </w:t>
      </w:r>
    </w:p>
    <w:p w:rsidR="00B33920" w:rsidRDefault="00B33920" w:rsidP="00B33920">
      <w:pPr>
        <w:pStyle w:val="ListParagraph"/>
      </w:pPr>
    </w:p>
    <w:p w:rsidR="00B33920" w:rsidRDefault="00B33920" w:rsidP="00B33920">
      <w:pPr>
        <w:pStyle w:val="ListParagraph"/>
        <w:numPr>
          <w:ilvl w:val="0"/>
          <w:numId w:val="6"/>
        </w:numPr>
      </w:pPr>
      <w:r>
        <w:t xml:space="preserve">Assuming we do want to create an index on </w:t>
      </w:r>
      <w:proofErr w:type="spellStart"/>
      <w:r>
        <w:t>invoices.vendor_id</w:t>
      </w:r>
      <w:proofErr w:type="spellEnd"/>
      <w:r>
        <w:t xml:space="preserve">, write that syntax out and run it.  </w:t>
      </w:r>
      <w:r w:rsidR="00DD6A9D">
        <w:t xml:space="preserve">Try to do this by reference only the syntax and not the examples.  </w:t>
      </w:r>
      <w:r>
        <w:t>Confirm if your index was created successfully</w:t>
      </w:r>
      <w:r w:rsidR="00094303">
        <w:t xml:space="preserve"> (i.e. without error).</w:t>
      </w:r>
      <w:r>
        <w:t xml:space="preserve">  </w:t>
      </w:r>
    </w:p>
    <w:p w:rsidR="00B33920" w:rsidRDefault="00B33920" w:rsidP="00B33920">
      <w:pPr>
        <w:pStyle w:val="ListParagraph"/>
        <w:ind w:left="360"/>
      </w:pPr>
    </w:p>
    <w:p w:rsidR="00612387" w:rsidRDefault="00B33920" w:rsidP="00B33920">
      <w:pPr>
        <w:pStyle w:val="ListParagraph"/>
        <w:numPr>
          <w:ilvl w:val="0"/>
          <w:numId w:val="6"/>
        </w:numPr>
      </w:pPr>
      <w:bookmarkStart w:id="0" w:name="_GoBack"/>
      <w:r>
        <w:t xml:space="preserve">Discuss if you should create an index on the </w:t>
      </w:r>
      <w:proofErr w:type="spellStart"/>
      <w:r>
        <w:t>invoice_date</w:t>
      </w:r>
      <w:proofErr w:type="spellEnd"/>
      <w:r>
        <w:t>.  If so, s</w:t>
      </w:r>
      <w:r w:rsidR="00807C92" w:rsidRPr="00807C92">
        <w:t>hould we consider sorting</w:t>
      </w:r>
      <w:r>
        <w:t xml:space="preserve"> the index in a specific way</w:t>
      </w:r>
      <w:r w:rsidR="00807C92" w:rsidRPr="00807C92">
        <w:t xml:space="preserve">?  </w:t>
      </w:r>
      <w:r>
        <w:t>Based on your discussion, c</w:t>
      </w:r>
      <w:r w:rsidR="00807C92" w:rsidRPr="00807C92">
        <w:t xml:space="preserve">reate </w:t>
      </w:r>
      <w:r w:rsidR="00807C92">
        <w:t xml:space="preserve">the </w:t>
      </w:r>
      <w:r>
        <w:t xml:space="preserve">index you think would be most </w:t>
      </w:r>
      <w:r w:rsidR="00DD6A9D">
        <w:t>valuable</w:t>
      </w:r>
      <w:r>
        <w:t>.</w:t>
      </w:r>
    </w:p>
    <w:bookmarkEnd w:id="0"/>
    <w:p w:rsidR="00094023" w:rsidRDefault="00094023" w:rsidP="00094023">
      <w:pPr>
        <w:pStyle w:val="ListParagraph"/>
      </w:pPr>
    </w:p>
    <w:p w:rsidR="00094023" w:rsidRPr="00807C92" w:rsidRDefault="00094023" w:rsidP="00094023">
      <w:pPr>
        <w:pStyle w:val="Heading1"/>
      </w:pPr>
      <w:r w:rsidRPr="00807C92">
        <w:t>Practice</w:t>
      </w:r>
      <w:r>
        <w:t xml:space="preserve"> for Sequences</w:t>
      </w:r>
      <w:r w:rsidRPr="00807C92">
        <w:t>:</w:t>
      </w:r>
    </w:p>
    <w:p w:rsidR="00094023" w:rsidRDefault="00094023" w:rsidP="00094023">
      <w:pPr>
        <w:numPr>
          <w:ilvl w:val="0"/>
          <w:numId w:val="1"/>
        </w:numPr>
      </w:pPr>
      <w:r w:rsidRPr="00807C92">
        <w:t xml:space="preserve">Create a sequence called </w:t>
      </w:r>
      <w:proofErr w:type="spellStart"/>
      <w:r w:rsidRPr="00807C92">
        <w:rPr>
          <w:b/>
          <w:bCs/>
          <w:i/>
          <w:iCs/>
        </w:rPr>
        <w:t>member_id_seq</w:t>
      </w:r>
      <w:proofErr w:type="spellEnd"/>
      <w:r w:rsidRPr="00807C92">
        <w:t xml:space="preserve"> that starts at 10 and increments by 1. </w:t>
      </w:r>
      <w:r w:rsidRPr="00807C92">
        <w:rPr>
          <w:i/>
          <w:iCs/>
        </w:rPr>
        <w:t xml:space="preserve"> </w:t>
      </w:r>
    </w:p>
    <w:p w:rsidR="00094023" w:rsidRDefault="00094023" w:rsidP="00094023">
      <w:pPr>
        <w:numPr>
          <w:ilvl w:val="0"/>
          <w:numId w:val="1"/>
        </w:numPr>
      </w:pPr>
      <w:r>
        <w:t>Copy the</w:t>
      </w:r>
      <w:r w:rsidRPr="00A635CF">
        <w:t xml:space="preserve"> INSERT statements </w:t>
      </w:r>
      <w:r>
        <w:t>below and paste/run them in SQL Developer to test</w:t>
      </w:r>
      <w:r w:rsidRPr="00A635CF">
        <w:t xml:space="preserve"> </w:t>
      </w:r>
      <w:proofErr w:type="gramStart"/>
      <w:r>
        <w:t>our the</w:t>
      </w:r>
      <w:proofErr w:type="gramEnd"/>
      <w:r>
        <w:t xml:space="preserve"> </w:t>
      </w:r>
      <w:r w:rsidRPr="00A635CF">
        <w:t xml:space="preserve">sequence </w:t>
      </w:r>
      <w:r>
        <w:t xml:space="preserve"> </w:t>
      </w:r>
    </w:p>
    <w:tbl>
      <w:tblPr>
        <w:tblStyle w:val="TableGrid"/>
        <w:tblW w:w="11070" w:type="dxa"/>
        <w:tblInd w:w="-185" w:type="dxa"/>
        <w:tblLook w:val="04A0" w:firstRow="1" w:lastRow="0" w:firstColumn="1" w:lastColumn="0" w:noHBand="0" w:noVBand="1"/>
      </w:tblPr>
      <w:tblGrid>
        <w:gridCol w:w="11070"/>
      </w:tblGrid>
      <w:tr w:rsidR="00094023" w:rsidTr="006D04F7">
        <w:tc>
          <w:tcPr>
            <w:tcW w:w="11070" w:type="dxa"/>
            <w:shd w:val="clear" w:color="auto" w:fill="FFF2CC" w:themeFill="accent4" w:themeFillTint="33"/>
          </w:tcPr>
          <w:p w:rsidR="00094023" w:rsidRDefault="00094023" w:rsidP="006D04F7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</w:pPr>
          </w:p>
          <w:p w:rsidR="00094023" w:rsidRPr="00613081" w:rsidRDefault="00094023" w:rsidP="006D04F7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</w:pPr>
            <w:r w:rsidRPr="00613081"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  <w:t>--Test insert statements</w:t>
            </w:r>
          </w:p>
          <w:p w:rsidR="00094023" w:rsidRDefault="00094023" w:rsidP="006D04F7">
            <w:pPr>
              <w:pStyle w:val="NormalWeb"/>
              <w:spacing w:before="0" w:after="0"/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INSERT INTO members</w:t>
            </w:r>
          </w:p>
          <w:p w:rsidR="00094023" w:rsidRDefault="00094023" w:rsidP="006D04F7">
            <w:pPr>
              <w:pStyle w:val="NormalWeb"/>
              <w:spacing w:before="0" w:after="0"/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VALUES (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member_id_seq.NEXTVAL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 xml:space="preserve"> , 'Clint', 'Tuttle', '1826 Easy Street', 'Tyler', 'TX', '512-123-4567');</w:t>
            </w:r>
          </w:p>
          <w:p w:rsidR="00094023" w:rsidRDefault="00094023" w:rsidP="006D04F7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</w:pPr>
          </w:p>
          <w:p w:rsidR="00094023" w:rsidRDefault="00094023" w:rsidP="006D04F7">
            <w:pPr>
              <w:pStyle w:val="NormalWeb"/>
              <w:spacing w:before="0" w:after="0"/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INSERT INTO members</w:t>
            </w:r>
          </w:p>
          <w:p w:rsidR="00094023" w:rsidRDefault="00094023" w:rsidP="006D04F7">
            <w:pPr>
              <w:pStyle w:val="NormalWeb"/>
              <w:spacing w:before="0" w:after="0"/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VALUES (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member_id_seq.NEXTVAL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 xml:space="preserve"> , 'Michael', 'Jordan', '8391 Bulls Rd', 'Chicago', 'IL', '123-234-3455');</w:t>
            </w:r>
          </w:p>
          <w:p w:rsidR="00094023" w:rsidRDefault="00094023" w:rsidP="006D04F7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</w:pPr>
          </w:p>
          <w:p w:rsidR="00094023" w:rsidRDefault="00094023" w:rsidP="006D04F7">
            <w:pPr>
              <w:pStyle w:val="NormalWeb"/>
              <w:spacing w:before="0" w:after="0"/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INSERT INTO members</w:t>
            </w:r>
          </w:p>
          <w:p w:rsidR="00094023" w:rsidRDefault="00094023" w:rsidP="006D04F7">
            <w:pP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</w:pPr>
            <w:r w:rsidRPr="00613081"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VALUES (</w:t>
            </w:r>
            <w:proofErr w:type="spellStart"/>
            <w:r w:rsidRPr="00613081"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>member_id_seq.NEXTVAL</w:t>
            </w:r>
            <w:proofErr w:type="spellEnd"/>
            <w:r w:rsidRPr="00613081"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 xml:space="preserve"> , 'Bugs', 'Bunny', '987 Looney Ln', 'Toon Town', 'NY', '');</w:t>
            </w:r>
          </w:p>
          <w:p w:rsidR="00094023" w:rsidRDefault="00094023" w:rsidP="006D04F7">
            <w:pP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</w:pPr>
          </w:p>
          <w:p w:rsidR="00094023" w:rsidRDefault="00094023" w:rsidP="006D04F7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</w:pPr>
            <w:r>
              <w:rPr>
                <w:rFonts w:ascii="Courier New" w:hAnsi="Courier New" w:cs="Courier New"/>
                <w:b/>
                <w:bCs/>
                <w:color w:val="0000FF"/>
                <w:sz w:val="16"/>
                <w:szCs w:val="16"/>
              </w:rPr>
              <w:t xml:space="preserve">Commit;  </w:t>
            </w:r>
            <w:r w:rsidRPr="00613081"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  <w:t>--</w:t>
            </w:r>
            <w:r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  <w:t>This statement will just make the insert permanent…aka save it.</w:t>
            </w:r>
          </w:p>
          <w:p w:rsidR="00094023" w:rsidRPr="00822BF2" w:rsidRDefault="00094023" w:rsidP="006D04F7">
            <w:pPr>
              <w:pStyle w:val="NormalWeb"/>
              <w:spacing w:before="0" w:after="0"/>
              <w:rPr>
                <w:rFonts w:ascii="Courier New" w:hAnsi="Courier New" w:cs="Courier New"/>
                <w:b/>
                <w:bCs/>
                <w:color w:val="808080" w:themeColor="background1" w:themeShade="80"/>
                <w:sz w:val="16"/>
                <w:szCs w:val="16"/>
              </w:rPr>
            </w:pPr>
          </w:p>
        </w:tc>
      </w:tr>
    </w:tbl>
    <w:p w:rsidR="00094023" w:rsidRDefault="00094023" w:rsidP="00094023">
      <w:pPr>
        <w:pStyle w:val="NormalWeb"/>
        <w:spacing w:before="0" w:after="0"/>
        <w:ind w:left="360"/>
        <w:rPr>
          <w:rFonts w:asciiTheme="minorHAnsi" w:eastAsiaTheme="minorHAnsi" w:hAnsiTheme="minorHAnsi" w:cstheme="minorBidi"/>
          <w:sz w:val="22"/>
          <w:szCs w:val="22"/>
        </w:rPr>
      </w:pPr>
    </w:p>
    <w:p w:rsidR="00094023" w:rsidRDefault="00094023" w:rsidP="00094023">
      <w:pPr>
        <w:pStyle w:val="NormalWeb"/>
        <w:numPr>
          <w:ilvl w:val="0"/>
          <w:numId w:val="1"/>
        </w:numPr>
        <w:spacing w:before="0" w:after="0"/>
        <w:rPr>
          <w:rFonts w:asciiTheme="minorHAnsi" w:eastAsiaTheme="minorHAnsi" w:hAnsiTheme="minorHAnsi" w:cstheme="minorBidi"/>
          <w:sz w:val="22"/>
          <w:szCs w:val="22"/>
        </w:rPr>
      </w:pPr>
      <w:r w:rsidRPr="007B109C">
        <w:rPr>
          <w:rFonts w:asciiTheme="minorHAnsi" w:eastAsiaTheme="minorHAnsi" w:hAnsiTheme="minorHAnsi" w:cstheme="minorBidi"/>
          <w:sz w:val="22"/>
          <w:szCs w:val="22"/>
        </w:rPr>
        <w:t xml:space="preserve">After you </w:t>
      </w:r>
      <w:r>
        <w:rPr>
          <w:rFonts w:asciiTheme="minorHAnsi" w:eastAsiaTheme="minorHAnsi" w:hAnsiTheme="minorHAnsi" w:cstheme="minorBidi"/>
          <w:sz w:val="22"/>
          <w:szCs w:val="22"/>
        </w:rPr>
        <w:t>run the</w:t>
      </w:r>
      <w:r w:rsidRPr="007B109C">
        <w:rPr>
          <w:rFonts w:asciiTheme="minorHAnsi" w:eastAsiaTheme="minorHAnsi" w:hAnsiTheme="minorHAnsi" w:cstheme="minorBidi"/>
          <w:sz w:val="22"/>
          <w:szCs w:val="22"/>
        </w:rPr>
        <w:t xml:space="preserve"> test inserts above, select all rows from members to see if sequence worked.  Discus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with partner</w:t>
      </w:r>
    </w:p>
    <w:p w:rsidR="00094023" w:rsidRPr="007B109C" w:rsidRDefault="00094023" w:rsidP="00094023">
      <w:pPr>
        <w:pStyle w:val="NormalWeb"/>
        <w:spacing w:before="0" w:after="0"/>
        <w:ind w:left="360"/>
        <w:rPr>
          <w:rFonts w:ascii="Courier New" w:eastAsiaTheme="minorHAnsi" w:hAnsi="Courier New" w:cs="Courier New"/>
        </w:rPr>
      </w:pPr>
      <w:r w:rsidRPr="007B109C">
        <w:rPr>
          <w:rFonts w:ascii="Courier New" w:eastAsiaTheme="minorHAnsi" w:hAnsi="Courier New" w:cs="Courier New"/>
        </w:rPr>
        <w:t>--To select all rows from the SQL statement</w:t>
      </w:r>
    </w:p>
    <w:p w:rsidR="00094023" w:rsidRPr="007B109C" w:rsidRDefault="00094023" w:rsidP="00094023">
      <w:pPr>
        <w:ind w:firstLine="360"/>
        <w:rPr>
          <w:rFonts w:ascii="Courier New" w:hAnsi="Courier New" w:cs="Courier New"/>
          <w:b/>
          <w:bCs/>
          <w:color w:val="0000FF"/>
          <w:sz w:val="24"/>
          <w:szCs w:val="24"/>
        </w:rPr>
      </w:pPr>
      <w:r w:rsidRPr="007B109C">
        <w:rPr>
          <w:rFonts w:ascii="Courier New" w:hAnsi="Courier New" w:cs="Courier New"/>
          <w:b/>
          <w:bCs/>
          <w:color w:val="0000FF"/>
          <w:sz w:val="24"/>
          <w:szCs w:val="24"/>
        </w:rPr>
        <w:t>Select * from members;</w:t>
      </w:r>
    </w:p>
    <w:p w:rsidR="00094023" w:rsidRDefault="00094023" w:rsidP="00094023">
      <w:pPr>
        <w:numPr>
          <w:ilvl w:val="0"/>
          <w:numId w:val="1"/>
        </w:numPr>
        <w:spacing w:after="120"/>
      </w:pPr>
      <w:r>
        <w:t xml:space="preserve">Now let’s make the sequence be the default value for the </w:t>
      </w:r>
      <w:proofErr w:type="spellStart"/>
      <w:r>
        <w:t>member_id</w:t>
      </w:r>
      <w:proofErr w:type="spellEnd"/>
      <w:r>
        <w:t xml:space="preserve"> column.  </w:t>
      </w:r>
    </w:p>
    <w:p w:rsidR="00094023" w:rsidRDefault="00094023" w:rsidP="00094023">
      <w:pPr>
        <w:numPr>
          <w:ilvl w:val="1"/>
          <w:numId w:val="1"/>
        </w:numPr>
        <w:spacing w:after="120"/>
      </w:pPr>
      <w:r>
        <w:t xml:space="preserve">First, drop the members table. </w:t>
      </w:r>
    </w:p>
    <w:p w:rsidR="00094023" w:rsidRDefault="00094023" w:rsidP="00094023">
      <w:pPr>
        <w:numPr>
          <w:ilvl w:val="1"/>
          <w:numId w:val="1"/>
        </w:numPr>
      </w:pPr>
      <w:r>
        <w:t xml:space="preserve">Then copy the DDL provided below into SQL Developer </w:t>
      </w:r>
      <w:r>
        <w:rPr>
          <w:b/>
        </w:rPr>
        <w:t xml:space="preserve">but before you run it, </w:t>
      </w:r>
      <w:r>
        <w:t xml:space="preserve">update the DDL so that the </w:t>
      </w:r>
      <w:proofErr w:type="spellStart"/>
      <w:r>
        <w:t>member_id</w:t>
      </w:r>
      <w:proofErr w:type="spellEnd"/>
      <w:r>
        <w:t xml:space="preserve"> will </w:t>
      </w:r>
      <w:r w:rsidRPr="00094023">
        <w:rPr>
          <w:i/>
        </w:rPr>
        <w:t>default</w:t>
      </w:r>
      <w:r w:rsidRPr="00A635CF">
        <w:t xml:space="preserve"> to the next value of the </w:t>
      </w:r>
      <w:r>
        <w:t xml:space="preserve">newly created </w:t>
      </w:r>
      <w:proofErr w:type="spellStart"/>
      <w:r>
        <w:t>member_id</w:t>
      </w:r>
      <w:proofErr w:type="spellEnd"/>
      <w:r>
        <w:t xml:space="preserve"> </w:t>
      </w:r>
      <w:r w:rsidRPr="00A635CF">
        <w:t>sequence</w:t>
      </w:r>
      <w:r>
        <w:t>.  Once DDL is updated to include this default, you should run it to recreate the table</w:t>
      </w:r>
    </w:p>
    <w:tbl>
      <w:tblPr>
        <w:tblStyle w:val="TableGrid"/>
        <w:tblW w:w="6840" w:type="dxa"/>
        <w:tblInd w:w="1075" w:type="dxa"/>
        <w:tblLook w:val="04A0" w:firstRow="1" w:lastRow="0" w:firstColumn="1" w:lastColumn="0" w:noHBand="0" w:noVBand="1"/>
      </w:tblPr>
      <w:tblGrid>
        <w:gridCol w:w="6840"/>
      </w:tblGrid>
      <w:tr w:rsidR="00094023" w:rsidTr="006D04F7">
        <w:tc>
          <w:tcPr>
            <w:tcW w:w="6840" w:type="dxa"/>
            <w:shd w:val="clear" w:color="auto" w:fill="FFF2CC" w:themeFill="accent4" w:themeFillTint="33"/>
          </w:tcPr>
          <w:p w:rsidR="00094023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</w:p>
          <w:p w:rsidR="00094023" w:rsidRPr="007B109C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CREATE TABLE members </w:t>
            </w:r>
          </w:p>
          <w:p w:rsidR="00094023" w:rsidRPr="007B109C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>(</w:t>
            </w:r>
          </w:p>
          <w:p w:rsidR="00094023" w:rsidRPr="007B109C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</w:t>
            </w:r>
            <w:proofErr w:type="spellStart"/>
            <w:r w:rsidRPr="007B109C">
              <w:rPr>
                <w:rFonts w:ascii="Courier New" w:hAnsi="Courier New" w:cs="Courier New"/>
                <w:b/>
                <w:color w:val="0000FF"/>
              </w:rPr>
              <w:t>member_id</w:t>
            </w:r>
            <w:proofErr w:type="spellEnd"/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   NUMBER         PRIMARY KEY, </w:t>
            </w:r>
          </w:p>
          <w:p w:rsidR="00094023" w:rsidRPr="007B109C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</w:t>
            </w:r>
            <w:proofErr w:type="spellStart"/>
            <w:r w:rsidRPr="007B109C">
              <w:rPr>
                <w:rFonts w:ascii="Courier New" w:hAnsi="Courier New" w:cs="Courier New"/>
                <w:b/>
                <w:color w:val="0000FF"/>
              </w:rPr>
              <w:t>first_name</w:t>
            </w:r>
            <w:proofErr w:type="spellEnd"/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  VARCHAR2(50)   NOT NULL, </w:t>
            </w:r>
          </w:p>
          <w:p w:rsidR="00094023" w:rsidRPr="007B109C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</w:t>
            </w:r>
            <w:proofErr w:type="spellStart"/>
            <w:r w:rsidRPr="007B109C">
              <w:rPr>
                <w:rFonts w:ascii="Courier New" w:hAnsi="Courier New" w:cs="Courier New"/>
                <w:b/>
                <w:color w:val="0000FF"/>
              </w:rPr>
              <w:t>last_name</w:t>
            </w:r>
            <w:proofErr w:type="spellEnd"/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   VARCHAR2(50)   NOT NULL, </w:t>
            </w:r>
          </w:p>
          <w:p w:rsidR="00094023" w:rsidRPr="007B109C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address       VARCHAR2(50)   NOT NULL, </w:t>
            </w:r>
          </w:p>
          <w:p w:rsidR="00094023" w:rsidRPr="007B109C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city          VARCHAR2(25)   NOT NULL, </w:t>
            </w:r>
          </w:p>
          <w:p w:rsidR="00094023" w:rsidRPr="007B109C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state         CHAR(2)        DEFAULT 'TX', </w:t>
            </w:r>
          </w:p>
          <w:p w:rsidR="00094023" w:rsidRPr="007B109C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 xml:space="preserve">  phone         VARCHAR2(20)</w:t>
            </w:r>
          </w:p>
          <w:p w:rsidR="00094023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7B109C">
              <w:rPr>
                <w:rFonts w:ascii="Courier New" w:hAnsi="Courier New" w:cs="Courier New"/>
                <w:b/>
                <w:color w:val="0000FF"/>
              </w:rPr>
              <w:t>);</w:t>
            </w:r>
          </w:p>
          <w:p w:rsidR="00094023" w:rsidRPr="00822BF2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</w:p>
        </w:tc>
      </w:tr>
    </w:tbl>
    <w:p w:rsidR="00094023" w:rsidRPr="00822BF2" w:rsidRDefault="00094023" w:rsidP="00094023">
      <w:pPr>
        <w:rPr>
          <w:sz w:val="16"/>
        </w:rPr>
      </w:pPr>
    </w:p>
    <w:p w:rsidR="00094023" w:rsidRDefault="00094023" w:rsidP="00094023">
      <w:pPr>
        <w:numPr>
          <w:ilvl w:val="0"/>
          <w:numId w:val="1"/>
        </w:numPr>
      </w:pPr>
      <w:r>
        <w:t xml:space="preserve">Copy the </w:t>
      </w:r>
      <w:r w:rsidRPr="00A635CF">
        <w:t xml:space="preserve">test INSERT statements </w:t>
      </w:r>
      <w:r>
        <w:t xml:space="preserve">below and then paste/run them in SQL Developer. Note how they don’t specify the </w:t>
      </w:r>
      <w:proofErr w:type="spellStart"/>
      <w:r>
        <w:t>member_id</w:t>
      </w:r>
      <w:proofErr w:type="spellEnd"/>
      <w:r>
        <w:t xml:space="preserve">.  Uses the SELECT statement from #3, see if </w:t>
      </w:r>
      <w:proofErr w:type="spellStart"/>
      <w:r w:rsidRPr="00A635CF">
        <w:t>member_id</w:t>
      </w:r>
      <w:proofErr w:type="spellEnd"/>
      <w:r w:rsidRPr="00A635CF">
        <w:t xml:space="preserve"> defaults correctly</w:t>
      </w:r>
    </w:p>
    <w:tbl>
      <w:tblPr>
        <w:tblStyle w:val="TableGrid"/>
        <w:tblW w:w="11160" w:type="dxa"/>
        <w:tblInd w:w="-185" w:type="dxa"/>
        <w:tblLook w:val="04A0" w:firstRow="1" w:lastRow="0" w:firstColumn="1" w:lastColumn="0" w:noHBand="0" w:noVBand="1"/>
      </w:tblPr>
      <w:tblGrid>
        <w:gridCol w:w="11160"/>
      </w:tblGrid>
      <w:tr w:rsidR="00094023" w:rsidTr="006D04F7">
        <w:tc>
          <w:tcPr>
            <w:tcW w:w="11160" w:type="dxa"/>
            <w:shd w:val="clear" w:color="auto" w:fill="FFF2CC" w:themeFill="accent4" w:themeFillTint="33"/>
          </w:tcPr>
          <w:p w:rsidR="00094023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</w:p>
          <w:p w:rsidR="00094023" w:rsidRPr="00B33920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INSERT INTO members (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fir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 xml:space="preserve">, 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la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>, address, city, state, phone)</w:t>
            </w:r>
          </w:p>
          <w:p w:rsidR="00094023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VALUES ('Bart', 'Simpson', '432 Kwyjibo Dr', 'Springfield', 'IL', '578-233-9876');</w:t>
            </w:r>
          </w:p>
          <w:p w:rsidR="00094023" w:rsidRPr="00B33920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</w:p>
          <w:p w:rsidR="00094023" w:rsidRPr="00B33920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INSERT INTO members (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fir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 xml:space="preserve">, 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la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>, address, city, state, phone)</w:t>
            </w:r>
          </w:p>
          <w:p w:rsidR="00094023" w:rsidRPr="00B33920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VALUES ('Greg', 'Fenves', '1897 Horns Blvd', 'Austin', 'TX', '');</w:t>
            </w:r>
          </w:p>
          <w:p w:rsidR="00094023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</w:p>
          <w:p w:rsidR="00094023" w:rsidRPr="00B33920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INSERT INTO members (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fir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 xml:space="preserve">, </w:t>
            </w:r>
            <w:proofErr w:type="spellStart"/>
            <w:r w:rsidRPr="00B33920">
              <w:rPr>
                <w:rFonts w:ascii="Courier New" w:hAnsi="Courier New" w:cs="Courier New"/>
                <w:b/>
                <w:color w:val="0000FF"/>
              </w:rPr>
              <w:t>last_name</w:t>
            </w:r>
            <w:proofErr w:type="spellEnd"/>
            <w:r w:rsidRPr="00B33920">
              <w:rPr>
                <w:rFonts w:ascii="Courier New" w:hAnsi="Courier New" w:cs="Courier New"/>
                <w:b/>
                <w:color w:val="0000FF"/>
              </w:rPr>
              <w:t>, address, city, state, phone)</w:t>
            </w:r>
          </w:p>
          <w:p w:rsidR="00094023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 w:rsidRPr="00B33920">
              <w:rPr>
                <w:rFonts w:ascii="Courier New" w:hAnsi="Courier New" w:cs="Courier New"/>
                <w:b/>
                <w:color w:val="0000FF"/>
              </w:rPr>
              <w:t>VALUES ('Melissa', 'Jefferson', '987 Looney Ln', 'Toon Town', 'NY', '');</w:t>
            </w:r>
          </w:p>
          <w:p w:rsidR="00094023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</w:p>
          <w:p w:rsidR="00094023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  <w:r>
              <w:rPr>
                <w:rFonts w:ascii="Courier New" w:hAnsi="Courier New" w:cs="Courier New"/>
                <w:b/>
                <w:color w:val="0000FF"/>
              </w:rPr>
              <w:t>Commit;</w:t>
            </w:r>
          </w:p>
          <w:p w:rsidR="00094023" w:rsidRPr="00822BF2" w:rsidRDefault="00094023" w:rsidP="006D04F7">
            <w:pPr>
              <w:rPr>
                <w:rFonts w:ascii="Courier New" w:hAnsi="Courier New" w:cs="Courier New"/>
                <w:b/>
                <w:color w:val="0000FF"/>
              </w:rPr>
            </w:pPr>
          </w:p>
        </w:tc>
      </w:tr>
    </w:tbl>
    <w:p w:rsidR="00094023" w:rsidRPr="00822BF2" w:rsidRDefault="00094023" w:rsidP="00094023">
      <w:pPr>
        <w:ind w:left="360"/>
        <w:rPr>
          <w:sz w:val="8"/>
        </w:rPr>
      </w:pPr>
    </w:p>
    <w:p w:rsidR="00094023" w:rsidRPr="00807C92" w:rsidRDefault="00094023" w:rsidP="00094023">
      <w:pPr>
        <w:numPr>
          <w:ilvl w:val="0"/>
          <w:numId w:val="1"/>
        </w:numPr>
      </w:pPr>
      <w:r w:rsidRPr="00807C92">
        <w:t xml:space="preserve">Drop </w:t>
      </w:r>
      <w:proofErr w:type="spellStart"/>
      <w:r w:rsidRPr="00807C92">
        <w:t>member_id_seq</w:t>
      </w:r>
      <w:proofErr w:type="spellEnd"/>
    </w:p>
    <w:p w:rsidR="00094023" w:rsidRPr="00807C92" w:rsidRDefault="00094023" w:rsidP="00094023"/>
    <w:p w:rsidR="00807C92" w:rsidRPr="00807C92" w:rsidRDefault="00807C92" w:rsidP="00807C92"/>
    <w:p w:rsidR="00AB1F01" w:rsidRDefault="00AB1F01"/>
    <w:p w:rsidR="00613081" w:rsidRDefault="00613081" w:rsidP="00613081"/>
    <w:p w:rsidR="00613081" w:rsidRDefault="00B33920" w:rsidP="00B33920">
      <w:r>
        <w:t xml:space="preserve">  </w:t>
      </w:r>
    </w:p>
    <w:p w:rsidR="00613081" w:rsidRDefault="00613081" w:rsidP="00613081">
      <w:r>
        <w:t xml:space="preserve"> </w:t>
      </w:r>
    </w:p>
    <w:p w:rsidR="00613081" w:rsidRDefault="00613081" w:rsidP="00613081"/>
    <w:p w:rsidR="00613081" w:rsidRDefault="00613081"/>
    <w:sectPr w:rsidR="00613081" w:rsidSect="0092428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670A" w:rsidRDefault="0075670A" w:rsidP="00924286">
      <w:pPr>
        <w:spacing w:after="0" w:line="240" w:lineRule="auto"/>
      </w:pPr>
      <w:r>
        <w:separator/>
      </w:r>
    </w:p>
  </w:endnote>
  <w:endnote w:type="continuationSeparator" w:id="0">
    <w:p w:rsidR="0075670A" w:rsidRDefault="0075670A" w:rsidP="00924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670A" w:rsidRDefault="0075670A" w:rsidP="00924286">
      <w:pPr>
        <w:spacing w:after="0" w:line="240" w:lineRule="auto"/>
      </w:pPr>
      <w:r>
        <w:separator/>
      </w:r>
    </w:p>
  </w:footnote>
  <w:footnote w:type="continuationSeparator" w:id="0">
    <w:p w:rsidR="0075670A" w:rsidRDefault="0075670A" w:rsidP="009242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04CB5"/>
    <w:multiLevelType w:val="hybridMultilevel"/>
    <w:tmpl w:val="39389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55541E"/>
    <w:multiLevelType w:val="hybridMultilevel"/>
    <w:tmpl w:val="9556A740"/>
    <w:lvl w:ilvl="0" w:tplc="C2A6EB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DCAC8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0AC39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C443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34EDD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E4D5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736D7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A656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4168B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F926F7"/>
    <w:multiLevelType w:val="hybridMultilevel"/>
    <w:tmpl w:val="09E63176"/>
    <w:lvl w:ilvl="0" w:tplc="F0A697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6435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4CEF8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DDAC8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620A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BA2D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ECF8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9E8B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7009F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BB4263"/>
    <w:multiLevelType w:val="hybridMultilevel"/>
    <w:tmpl w:val="53568C10"/>
    <w:lvl w:ilvl="0" w:tplc="F0A697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CEF840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DDAC8F0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2620A4A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0BA2DB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ABECF832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69E8B72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17009F4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3F9E559E"/>
    <w:multiLevelType w:val="hybridMultilevel"/>
    <w:tmpl w:val="B956A98E"/>
    <w:lvl w:ilvl="0" w:tplc="2A72C7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1B891F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8A630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30CC3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F05F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2FEA1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D453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0611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84A0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DDC639A"/>
    <w:multiLevelType w:val="hybridMultilevel"/>
    <w:tmpl w:val="9FCCD462"/>
    <w:lvl w:ilvl="0" w:tplc="46EAD9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58BC6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4644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6899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3222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52A5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120B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FB235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E9ACF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DUxsjAyMLMwNDVQ0lEKTi0uzszPAykwqQUAozBbjSwAAAA="/>
  </w:docVars>
  <w:rsids>
    <w:rsidRoot w:val="00807C92"/>
    <w:rsid w:val="000339DC"/>
    <w:rsid w:val="00094023"/>
    <w:rsid w:val="00094303"/>
    <w:rsid w:val="000F5E81"/>
    <w:rsid w:val="004148AF"/>
    <w:rsid w:val="00612387"/>
    <w:rsid w:val="00613081"/>
    <w:rsid w:val="006F34EF"/>
    <w:rsid w:val="0075670A"/>
    <w:rsid w:val="007B109C"/>
    <w:rsid w:val="007D7AF1"/>
    <w:rsid w:val="00807C92"/>
    <w:rsid w:val="00822BF2"/>
    <w:rsid w:val="00924286"/>
    <w:rsid w:val="00A635CF"/>
    <w:rsid w:val="00AB1F01"/>
    <w:rsid w:val="00B33920"/>
    <w:rsid w:val="00B4076A"/>
    <w:rsid w:val="00DD6A9D"/>
    <w:rsid w:val="00EC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812C31-54EB-4E6F-A938-221AD3F38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42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428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24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4286"/>
  </w:style>
  <w:style w:type="paragraph" w:styleId="Footer">
    <w:name w:val="footer"/>
    <w:basedOn w:val="Normal"/>
    <w:link w:val="FooterChar"/>
    <w:uiPriority w:val="99"/>
    <w:unhideWhenUsed/>
    <w:rsid w:val="00924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4286"/>
  </w:style>
  <w:style w:type="paragraph" w:styleId="NormalWeb">
    <w:name w:val="Normal (Web)"/>
    <w:basedOn w:val="Normal"/>
    <w:rsid w:val="00924286"/>
    <w:pPr>
      <w:suppressAutoHyphens/>
      <w:autoSpaceDN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24286"/>
    <w:pPr>
      <w:ind w:left="720"/>
      <w:contextualSpacing/>
    </w:pPr>
  </w:style>
  <w:style w:type="table" w:styleId="TableGrid">
    <w:name w:val="Table Grid"/>
    <w:basedOn w:val="TableNormal"/>
    <w:uiPriority w:val="39"/>
    <w:rsid w:val="006130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43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8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199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4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6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4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7413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49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009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4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7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4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495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0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482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30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306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8</cp:revision>
  <dcterms:created xsi:type="dcterms:W3CDTF">2019-09-24T23:27:00Z</dcterms:created>
  <dcterms:modified xsi:type="dcterms:W3CDTF">2022-02-10T03:27:00Z</dcterms:modified>
</cp:coreProperties>
</file>